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w:t>
      </w:r>
      <w:del w:id="0" w:author="Usuario" w:date="2021-04-16T14:51:00Z">
        <w:r>
          <w:rPr/>
          <w:delText>s</w:delText>
        </w:r>
      </w:del>
      <w:r>
        <w:rPr/>
        <w:t xml:space="preserve">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w:t>
      </w:r>
      <w:ins w:id="1" w:author="Giorgia Graells" w:date="2021-04-14T14:49:00Z">
        <w:r>
          <w:rPr/>
          <w:t xml:space="preserve">  </w:t>
        </w:r>
      </w:ins>
      <w:ins w:id="2" w:author="Giorgia Graells" w:date="2021-04-14T15:13:00Z">
        <w:r>
          <w:rPr/>
          <w:t>Disciplinary focus of research show</w:t>
        </w:r>
      </w:ins>
      <w:ins w:id="3" w:author="Juan Luis Celis" w:date="2021-04-18T20:39:00Z">
        <w:r>
          <w:rPr/>
          <w:t>ed</w:t>
        </w:r>
      </w:ins>
      <w:ins w:id="4" w:author="Giorgia Graells" w:date="2021-04-14T15:13:00Z">
        <w:r>
          <w:rPr/>
          <w:t xml:space="preserve"> </w:t>
        </w:r>
      </w:ins>
      <w:ins w:id="5" w:author="Giorgia Graells" w:date="2021-04-14T15:17:00Z">
        <w:r>
          <w:rPr/>
          <w:t xml:space="preserve">an appreciable high number of publications on </w:t>
        </w:r>
      </w:ins>
      <w:ins w:id="6" w:author="Juan Luis Celis" w:date="2021-04-18T20:40:00Z">
        <w:r>
          <w:rPr/>
          <w:t xml:space="preserve">traditional </w:t>
        </w:r>
      </w:ins>
      <w:ins w:id="7" w:author="Giorgia Graells" w:date="2021-04-14T15:17:00Z">
        <w:r>
          <w:rPr/>
          <w:t xml:space="preserve">ecology, </w:t>
        </w:r>
      </w:ins>
      <w:ins w:id="8" w:author="Giorgia Graells" w:date="2021-04-14T15:18:00Z">
        <w:r>
          <w:rPr/>
          <w:t>cent</w:t>
        </w:r>
      </w:ins>
      <w:ins w:id="9" w:author="Juan Luis Celis" w:date="2021-04-18T20:37:00Z">
        <w:r>
          <w:rPr/>
          <w:t>e</w:t>
        </w:r>
      </w:ins>
      <w:ins w:id="10" w:author="Giorgia Graells" w:date="2021-04-14T15:18:00Z">
        <w:r>
          <w:rPr/>
          <w:t xml:space="preserve">red </w:t>
        </w:r>
      </w:ins>
      <w:ins w:id="11" w:author="Usuario" w:date="2021-04-16T13:53:00Z">
        <w:r>
          <w:rPr/>
          <w:t>on how</w:t>
        </w:r>
      </w:ins>
      <w:ins w:id="12" w:author="Giorgia Graells" w:date="2021-04-14T15:18:00Z">
        <w:r>
          <w:rPr/>
          <w:t xml:space="preserve"> biodiversity patterns </w:t>
        </w:r>
      </w:ins>
      <w:ins w:id="13" w:author="Usuario" w:date="2021-04-16T13:53:00Z">
        <w:r>
          <w:rPr/>
          <w:t xml:space="preserve">are affected </w:t>
        </w:r>
      </w:ins>
      <w:ins w:id="14" w:author="Giorgia Graells" w:date="2021-04-14T15:18:00Z">
        <w:r>
          <w:rPr/>
          <w:t>by cities.</w:t>
        </w:r>
      </w:ins>
      <w:ins w:id="15" w:author="Giorgia Graells" w:date="2021-04-14T15:23:00Z">
        <w:r>
          <w:rPr/>
          <w:t xml:space="preserve"> </w:t>
        </w:r>
      </w:ins>
      <w:ins w:id="16" w:author="Giorgia Graells" w:date="2021-04-14T15:19:00Z">
        <w:r>
          <w:rPr/>
          <w:t>However</w:t>
        </w:r>
      </w:ins>
      <w:ins w:id="17" w:author="Juan Luis Celis" w:date="2021-04-18T20:39:00Z">
        <w:r>
          <w:rPr/>
          <w:t xml:space="preserve">, </w:t>
        </w:r>
      </w:ins>
      <w:del w:id="18" w:author="Juan Luis Celis" w:date="2021-04-18T20:39:00Z">
        <w:r>
          <w:rPr/>
          <w:delText xml:space="preserve"> </w:delText>
        </w:r>
      </w:del>
      <w:ins w:id="19" w:author="Usuario" w:date="2021-04-16T14:53:00Z">
        <w:r>
          <w:rPr/>
          <w:t>despite noticeable exceptions</w:t>
        </w:r>
      </w:ins>
      <w:ins w:id="20" w:author="Giorgia Graells" w:date="2021-04-14T15:19:00Z">
        <w:r>
          <w:rPr/>
          <w:t xml:space="preserve">, </w:t>
        </w:r>
      </w:ins>
      <w:ins w:id="21" w:author="Usuario" w:date="2021-04-16T13:53:00Z">
        <w:r>
          <w:rPr/>
          <w:t xml:space="preserve">focus </w:t>
        </w:r>
      </w:ins>
      <w:ins w:id="22" w:author="Juan Luis Celis" w:date="2021-04-18T20:40:00Z">
        <w:r>
          <w:rPr/>
          <w:t>that’s includes the</w:t>
        </w:r>
      </w:ins>
      <w:ins w:id="23" w:author="Usuario" w:date="2021-04-16T13:53:00Z">
        <w:r>
          <w:rPr/>
          <w:t xml:space="preserve"> </w:t>
        </w:r>
      </w:ins>
      <w:ins w:id="24" w:author="Giorgia Graells" w:date="2021-04-14T15:19:00Z">
        <w:r>
          <w:rPr/>
          <w:t xml:space="preserve">human </w:t>
        </w:r>
      </w:ins>
      <w:ins w:id="25" w:author="Usuario" w:date="2021-04-16T13:53:00Z">
        <w:r>
          <w:rPr/>
          <w:t xml:space="preserve">dimensions, such as those which deal with </w:t>
        </w:r>
      </w:ins>
      <w:ins w:id="26" w:author="Giorgia Graells" w:date="2021-04-14T15:19:00Z">
        <w:r>
          <w:rPr/>
          <w:t>perceptions and</w:t>
        </w:r>
      </w:ins>
      <w:r>
        <w:rPr/>
        <w:t xml:space="preserve"> </w:t>
      </w:r>
      <w:ins w:id="27" w:author="Giorgia Graells" w:date="2021-04-14T15:22:00Z">
        <w:r>
          <w:rPr/>
          <w:t xml:space="preserve">well-being </w:t>
        </w:r>
      </w:ins>
      <w:ins w:id="28" w:author="Usuario" w:date="2021-04-16T13:54:00Z">
        <w:r>
          <w:rPr/>
          <w:t xml:space="preserve">associated to </w:t>
        </w:r>
      </w:ins>
      <w:ins w:id="29" w:author="Usuario" w:date="2021-04-16T13:57:00Z">
        <w:r>
          <w:rPr/>
          <w:t xml:space="preserve">urban development and environmental footprint have </w:t>
        </w:r>
      </w:ins>
      <w:ins w:id="30" w:author="Usuario" w:date="2021-04-16T13:58:00Z">
        <w:r>
          <w:rPr/>
          <w:t>received</w:t>
        </w:r>
      </w:ins>
      <w:ins w:id="31" w:author="Usuario" w:date="2021-04-16T13:57:00Z">
        <w:r>
          <w:rPr/>
          <w:t xml:space="preserve"> </w:t>
        </w:r>
      </w:ins>
      <w:ins w:id="32" w:author="Usuario" w:date="2021-04-16T13:58:00Z">
        <w:r>
          <w:rPr/>
          <w:t>less attention. I</w:t>
        </w:r>
      </w:ins>
      <w:ins w:id="33" w:author="Giorgia Graells" w:date="2021-04-14T15:23:00Z">
        <w:r>
          <w:rPr/>
          <w:t xml:space="preserve">n addition </w:t>
        </w:r>
      </w:ins>
      <w:ins w:id="34" w:author="Juan Luis Celis" w:date="2021-04-18T20:42:00Z">
        <w:r>
          <w:rPr/>
          <w:t xml:space="preserve">multidisciplinary </w:t>
        </w:r>
      </w:ins>
      <w:ins w:id="35" w:author="Usuario" w:date="2021-04-16T13:58:00Z">
        <w:r>
          <w:rPr/>
          <w:t>research on defining and designing solutions</w:t>
        </w:r>
      </w:ins>
      <w:ins w:id="36" w:author="Usuario" w:date="2021-04-16T14:01:00Z">
        <w:r>
          <w:rPr/>
          <w:t>,</w:t>
        </w:r>
      </w:ins>
      <w:ins w:id="37" w:author="Usuario" w:date="2021-04-16T13:58:00Z">
        <w:r>
          <w:rPr/>
          <w:t xml:space="preserve"> </w:t>
        </w:r>
      </w:ins>
      <w:ins w:id="38" w:author="Usuario" w:date="2021-04-16T14:00:00Z">
        <w:r>
          <w:rPr/>
          <w:t xml:space="preserve">associated to various </w:t>
        </w:r>
      </w:ins>
      <w:ins w:id="39" w:author="Usuario" w:date="2021-04-16T14:01:00Z">
        <w:r>
          <w:rPr/>
          <w:t xml:space="preserve">forms of </w:t>
        </w:r>
      </w:ins>
      <w:ins w:id="40" w:author="Usuario" w:date="2021-04-16T13:59:00Z">
        <w:r>
          <w:rPr/>
          <w:t>participatory approaches</w:t>
        </w:r>
      </w:ins>
      <w:ins w:id="41" w:author="Juan Luis Celis" w:date="2021-04-18T20:41:00Z">
        <w:r>
          <w:rPr/>
          <w:t xml:space="preserve"> in order to move towards urban sustainability</w:t>
        </w:r>
      </w:ins>
      <w:ins w:id="42" w:author="Usuario" w:date="2021-04-16T14:01:00Z">
        <w:r>
          <w:rPr/>
          <w:t>,</w:t>
        </w:r>
      </w:ins>
      <w:ins w:id="43" w:author="Usuario" w:date="2021-04-16T13:59:00Z">
        <w:r>
          <w:rPr/>
          <w:t xml:space="preserve"> </w:t>
        </w:r>
      </w:ins>
      <w:ins w:id="44" w:author="Giorgia Graells" w:date="2021-04-14T15:23:00Z">
        <w:r>
          <w:rPr/>
          <w:t xml:space="preserve">are </w:t>
        </w:r>
      </w:ins>
      <w:ins w:id="45" w:author="Usuario" w:date="2021-04-16T13:59:00Z">
        <w:r>
          <w:rPr/>
          <w:t xml:space="preserve">still </w:t>
        </w:r>
      </w:ins>
      <w:ins w:id="46" w:author="Giorgia Graells" w:date="2021-04-14T15:23:00Z">
        <w:r>
          <w:rPr/>
          <w:t>scarce, showing a gap in knowledge.</w:t>
        </w:r>
      </w:ins>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5" w:name="__DdeLink__1355_1734896042"/>
      <w:bookmarkEnd w:id="5"/>
      <w:r>
        <w:rPr/>
        <w:t>ey et al. (2018) who assessed inorganic and organic compounds and their relation to photolysis and Martin et al. (2007) who studied management approaches for</w:t>
      </w:r>
      <w:del w:id="47" w:author="Juan Luis Celis" w:date="2021-04-18T20:43:00Z">
        <w:r>
          <w:rPr/>
          <w:delText xml:space="preserve"> </w:delText>
        </w:r>
      </w:del>
      <w:r>
        <w:rPr/>
        <w:t xml:space="preserve"> a coastal urban pest (</w:t>
      </w:r>
      <w:ins w:id="48" w:author="Juan Luis Celis" w:date="2021-04-18T20:43:00Z">
        <w:r>
          <w:rPr/>
          <w:t>W</w:t>
        </w:r>
      </w:ins>
      <w:r>
        <w:rPr/>
        <w:t xml:space="preserve">hite Ibis) along the east coast of Australia. Studies which use experimental approaches through time 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w:t>
      </w:r>
      <w:ins w:id="49" w:author="Giorgia Graells" w:date="2021-04-14T15:55:00Z">
        <w:r>
          <w:rPr/>
          <w:t xml:space="preserve">It may be reasonable to suppose </w:t>
        </w:r>
      </w:ins>
      <w:ins w:id="50" w:author="Giorgia Graells" w:date="2021-04-14T15:56:00Z">
        <w:r>
          <w:rPr/>
          <w:t xml:space="preserve">that </w:t>
        </w:r>
      </w:ins>
      <w:ins w:id="51" w:author="Giorgia Graells" w:date="2021-04-14T15:59:00Z">
        <w:r>
          <w:rPr/>
          <w:t xml:space="preserve">a significant higher number of publications considering </w:t>
        </w:r>
      </w:ins>
      <w:ins w:id="52" w:author="Giorgia Graells" w:date="2021-04-14T16:00:00Z">
        <w:r>
          <w:rPr/>
          <w:t>s</w:t>
        </w:r>
      </w:ins>
      <w:ins w:id="53" w:author="Giorgia Graells" w:date="2021-04-14T15:26:00Z">
        <w:r>
          <w:rPr/>
          <w:t>patial instead of temporal approaches</w:t>
        </w:r>
      </w:ins>
      <w:ins w:id="54" w:author="Giorgia Graells" w:date="2021-04-14T15:39:00Z">
        <w:r>
          <w:rPr/>
          <w:t xml:space="preserve"> </w:t>
        </w:r>
      </w:ins>
      <w:ins w:id="55" w:author="Giorgia Graells" w:date="2021-04-14T16:00:00Z">
        <w:r>
          <w:rPr/>
          <w:t>could</w:t>
        </w:r>
      </w:ins>
      <w:ins w:id="56" w:author="Giorgia Graells" w:date="2021-04-14T16:04:00Z">
        <w:r>
          <w:rPr/>
          <w:t xml:space="preserve"> generate a static representation of what happens in coastal cities</w:t>
        </w:r>
      </w:ins>
      <w:ins w:id="57" w:author="Giorgia Graells" w:date="2021-04-18T21:04:54Z">
        <w:r>
          <w:rPr/>
          <w:t>.</w:t>
        </w:r>
      </w:ins>
      <w:ins w:id="58" w:author="Juan Luis Celis" w:date="2021-04-18T20:44:00Z">
        <w:r>
          <w:rPr/>
          <w:t xml:space="preserve"> </w:t>
        </w:r>
      </w:ins>
      <w:ins w:id="59" w:author="Juan Luis Celis" w:date="2021-04-18T20:46:00Z">
        <w:r>
          <w:rPr/>
          <w:t>This is particularly relevant in the face of climate change scenarios, where temporal variability becomes very important</w:t>
        </w:r>
      </w:ins>
      <w:ins w:id="60" w:author="Giorgia Graells" w:date="2021-04-14T18:32:00Z">
        <w:r>
          <w:rPr/>
          <w:t>.</w:t>
        </w:r>
      </w:ins>
      <w:r>
        <w:rPr/>
        <w:t xml:space="preserve"> </w:t>
      </w:r>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6" w:name="__DdeLink__3074_3530467639"/>
      <w:r>
        <w:rPr/>
        <w:t>Alarcon</w:t>
      </w:r>
      <w:bookmarkEnd w:id="6"/>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61" w:author="Usuario" w:date="2021-04-16T14:02:00Z">
        <w:r>
          <w:rPr/>
          <w:t xml:space="preserve">A key finding is that </w:t>
        </w:r>
      </w:ins>
      <w:ins w:id="62" w:author="Giorgia Graells" w:date="2021-04-14T17:45:00Z">
        <w:r>
          <w:rPr/>
          <w:t xml:space="preserve">qualitative </w:t>
        </w:r>
      </w:ins>
      <w:ins w:id="63" w:author="Usuario" w:date="2021-04-16T14:02:00Z">
        <w:r>
          <w:rPr/>
          <w:t>research</w:t>
        </w:r>
      </w:ins>
      <w:ins w:id="64" w:author="Giorgia Graells" w:date="2021-04-14T17:45:00Z">
        <w:r>
          <w:rPr/>
          <w:t xml:space="preserve"> </w:t>
        </w:r>
      </w:ins>
      <w:ins w:id="65" w:author="Usuario" w:date="2021-04-16T14:02:00Z">
        <w:r>
          <w:rPr/>
          <w:t xml:space="preserve">approaches have been </w:t>
        </w:r>
      </w:ins>
      <w:ins w:id="66" w:author="Juan Luis Celis" w:date="2021-04-18T20:49:00Z">
        <w:r>
          <w:rPr/>
          <w:t>underrepresented</w:t>
        </w:r>
      </w:ins>
      <w:ins w:id="67" w:author="Usuario" w:date="2021-04-16T14:02:00Z">
        <w:r>
          <w:rPr/>
          <w:t xml:space="preserve">. This has important </w:t>
        </w:r>
      </w:ins>
      <w:ins w:id="68" w:author="Usuario" w:date="2021-04-16T14:03:00Z">
        <w:r>
          <w:rPr/>
          <w:t>consequences</w:t>
        </w:r>
      </w:ins>
      <w:ins w:id="69" w:author="Usuario" w:date="2021-04-16T14:02:00Z">
        <w:r>
          <w:rPr/>
          <w:t xml:space="preserve"> </w:t>
        </w:r>
      </w:ins>
      <w:ins w:id="70" w:author="Usuario" w:date="2021-04-16T14:03:00Z">
        <w:r>
          <w:rPr/>
          <w:t xml:space="preserve">especially when assessing how the general public engage with urbanization and its impacts in coastal zones. </w:t>
        </w:r>
      </w:ins>
      <w:ins w:id="71" w:author="Usuario" w:date="2021-04-16T14:04:00Z">
        <w:r>
          <w:rPr/>
          <w:t>Accordingly</w:t>
        </w:r>
      </w:ins>
      <w:ins w:id="72" w:author="Juan Luis Celis" w:date="2021-04-18T20:49:00Z">
        <w:r>
          <w:rPr/>
          <w:t>,</w:t>
        </w:r>
      </w:ins>
      <w:ins w:id="73" w:author="Usuario" w:date="2021-04-16T14:04:00Z">
        <w:r>
          <w:rPr/>
          <w:t xml:space="preserve"> there are important gaps of knowledge in this area. </w:t>
        </w:r>
      </w:ins>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w:t>
      </w:r>
      <w:ins w:id="74" w:author="Juan Luis Celis" w:date="2021-04-18T20:49:00Z">
        <w:r>
          <w:rPr/>
          <w:t>,</w:t>
        </w:r>
      </w:ins>
      <w:r>
        <w:rPr/>
        <w:t xml:space="preserv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w:t>
      </w:r>
      <w:del w:id="75" w:author="Juan Luis Celis" w:date="2021-04-18T20:50:00Z">
        <w:r>
          <w:rPr/>
          <w:delText xml:space="preserve">a </w:delText>
        </w:r>
      </w:del>
      <w:r>
        <w:rPr/>
        <w:t>coastal cities (e.g Alcoforado et al. 2009), others have applied multi-criteria decision analysis to explore local stakeholders' perceptions in terms of priority actions for waterfront development (</w:t>
      </w:r>
      <w:bookmarkStart w:id="7" w:name="__DdeLink__4404_1170342404"/>
      <w:r>
        <w:rPr/>
        <w:t>Papatheochari</w:t>
      </w:r>
      <w:bookmarkEnd w:id="7"/>
      <w:r>
        <w:rPr/>
        <w:t xml:space="preserve"> &amp; Coccossis 2019). </w:t>
      </w:r>
    </w:p>
    <w:p>
      <w:pPr>
        <w:pStyle w:val="Normal"/>
        <w:rPr/>
      </w:pPr>
      <w:r>
        <w:rP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w:t>
      </w:r>
      <w:ins w:id="76" w:author="Giorgia Graells" w:date="2021-04-14T16:21:00Z">
        <w:r>
          <w:rPr/>
          <w:t xml:space="preserve"> </w:t>
        </w:r>
      </w:ins>
      <w:ins w:id="77" w:author="Giorgia Graells" w:date="2021-04-14T22:12:00Z">
        <w:r>
          <w:rPr/>
          <w:t>This e</w:t>
        </w:r>
      </w:ins>
      <w:ins w:id="78" w:author="Giorgia Graells" w:date="2021-04-14T22:08:00Z">
        <w:r>
          <w:rPr/>
          <w:t>vidence indicates that study models have been frequently replicated</w:t>
        </w:r>
      </w:ins>
      <w:ins w:id="79" w:author="Giorgia Graells" w:date="2021-04-14T22:07:00Z">
        <w:r>
          <w:rPr/>
          <w:t>. The dominance of certain study models has allowed progress in the field on certain issues. But at the same time</w:t>
        </w:r>
      </w:ins>
      <w:ins w:id="80" w:author="Juan Luis Celis" w:date="2021-04-18T20:51:00Z">
        <w:r>
          <w:rPr/>
          <w:t>,</w:t>
        </w:r>
      </w:ins>
      <w:ins w:id="81" w:author="Giorgia Graells" w:date="2021-04-14T22:07:00Z">
        <w:r>
          <w:rPr/>
          <w:t xml:space="preserve"> there are some fields that have not progressed at all</w:t>
        </w:r>
      </w:ins>
      <w:ins w:id="82" w:author="Usuario" w:date="2021-04-16T13:55:00Z">
        <w:r>
          <w:rPr/>
          <w:t xml:space="preserve"> such as</w:t>
        </w:r>
      </w:ins>
      <w:ins w:id="83" w:author="Giorgia Graells" w:date="2021-04-16T15:25:00Z">
        <w:r>
          <w:rPr/>
          <w:t xml:space="preserve"> those that include organisms like </w:t>
        </w:r>
      </w:ins>
      <w:ins w:id="84" w:author="Giorgia Graells" w:date="2021-04-16T15:26:00Z">
        <w:r>
          <w:rPr/>
          <w:t xml:space="preserve">algae or marine </w:t>
        </w:r>
      </w:ins>
      <w:ins w:id="85" w:author="Juan Luis Celis" w:date="2021-04-18T20:51:00Z">
        <w:r>
          <w:rPr/>
          <w:t>microorganism</w:t>
        </w:r>
      </w:ins>
      <w:ins w:id="86" w:author="Giorgia Graells" w:date="2021-04-16T15:27:00Z">
        <w:r>
          <w:rPr/>
          <w:t>.</w:t>
        </w:r>
      </w:ins>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w:t>
      </w:r>
      <w:ins w:id="87" w:author="Giorgia Graells" w:date="2021-04-14T16:21:00Z">
        <w:r>
          <w:rPr/>
          <w:t xml:space="preserve"> </w:t>
        </w:r>
      </w:ins>
      <w:ins w:id="88" w:author="Giorgia Graells" w:date="2021-04-14T16:22:00Z">
        <w:r>
          <w:rPr/>
          <w:t>There is a clear</w:t>
        </w:r>
      </w:ins>
      <w:ins w:id="89" w:author="Giorgia Graells" w:date="2021-04-14T22:56:00Z">
        <w:r>
          <w:rPr/>
          <w:t xml:space="preserve"> focus on large cities </w:t>
        </w:r>
      </w:ins>
      <w:ins w:id="90" w:author="Usuario" w:date="2021-04-16T15:05:00Z">
        <w:r>
          <w:rPr/>
          <w:t xml:space="preserve">and important knowledge gaps remain in studying urbanization processes and differences associated to growth of smaller cities and the social-ecological complexities they confront. </w:t>
        </w:r>
      </w:ins>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del w:id="91" w:author="Usuario" w:date="2021-04-16T13:56:00Z">
        <w:r>
          <w:rPr/>
          <w:delText xml:space="preserve"> </w:delText>
        </w:r>
      </w:del>
    </w:p>
    <w:p>
      <w:pPr>
        <w:pStyle w:val="Normal"/>
        <w:rPr/>
      </w:pPr>
      <w:ins w:id="92" w:author="Usuario" w:date="2021-04-16T13:56:00Z">
        <w:r>
          <w:rPr/>
          <w:t xml:space="preserve">Current </w:t>
        </w:r>
      </w:ins>
      <w:ins w:id="93" w:author="Usuario" w:date="2021-04-16T13:56:00Z">
        <w:r>
          <w:rPr/>
          <w:t>research</w:t>
        </w:r>
      </w:ins>
      <w:ins w:id="94" w:author="Usuario" w:date="2021-04-16T13:56:00Z">
        <w:r>
          <w:rPr/>
          <w:t xml:space="preserve"> evidence suggests</w:t>
        </w:r>
      </w:ins>
      <w:ins w:id="95" w:author="Giorgia Graells" w:date="2021-04-18T21:06:35Z">
        <w:r>
          <w:rPr/>
          <w:t xml:space="preserve"> </w:t>
        </w:r>
      </w:ins>
      <w:ins w:id="96" w:author="Juan Luis Celis" w:date="2021-04-18T20:54:00Z">
        <w:r>
          <w:rPr/>
          <w:t xml:space="preserve">studies </w:t>
        </w:r>
      </w:ins>
      <w:ins w:id="97" w:author="Usuario" w:date="2021-04-16T13:56:00Z">
        <w:r>
          <w:rPr/>
          <w:t>in coastal urban systems deal</w:t>
        </w:r>
      </w:ins>
      <w:ins w:id="98" w:author="Usuario" w:date="2021-04-16T15:06:00Z">
        <w:r>
          <w:rPr/>
          <w:t>s</w:t>
        </w:r>
      </w:ins>
      <w:ins w:id="99" w:author="Usuario" w:date="2021-04-16T13:56:00Z">
        <w:r>
          <w:rPr/>
          <w:t xml:space="preserve"> </w:t>
        </w:r>
      </w:ins>
      <w:ins w:id="100" w:author="Usuario" w:date="2021-04-16T15:07:00Z">
        <w:r>
          <w:rPr/>
          <w:t xml:space="preserve">greatly </w:t>
        </w:r>
      </w:ins>
      <w:ins w:id="101" w:author="Usuario" w:date="2021-04-16T13:56:00Z">
        <w:r>
          <w:rPr/>
          <w:t>with pollutants</w:t>
        </w:r>
      </w:ins>
      <w:ins w:id="102" w:author="Usuario" w:date="2021-04-16T15:06:00Z">
        <w:r>
          <w:rPr/>
          <w:t xml:space="preserve"> </w:t>
        </w:r>
      </w:ins>
      <w:ins w:id="103" w:author="Usuario" w:date="2021-04-16T13:56:00Z">
        <w:r>
          <w:rPr/>
          <w:t xml:space="preserve">and </w:t>
        </w:r>
      </w:ins>
      <w:ins w:id="104" w:author="Usuario" w:date="2021-04-16T15:07:00Z">
        <w:r>
          <w:rPr/>
          <w:t>ecological implications with emerging interests in planning and social interactions</w:t>
        </w:r>
      </w:ins>
      <w:ins w:id="105" w:author="Usuario" w:date="2021-04-16T15:08:00Z">
        <w:r>
          <w:rPr/>
          <w:t xml:space="preserve"> and responses</w:t>
        </w:r>
      </w:ins>
      <w:ins w:id="106" w:author="Usuario" w:date="2021-04-16T13:56:00Z">
        <w:r>
          <w:rPr/>
          <w:t xml:space="preserve">. The ways in which these areas interact in time and space and across different city sizes and configurations could provide to be particularly novel research </w:t>
        </w:r>
      </w:ins>
      <w:ins w:id="107" w:author="Usuario" w:date="2021-04-16T13:57:00Z">
        <w:r>
          <w:rPr/>
          <w:t>endeavors</w:t>
        </w:r>
      </w:ins>
      <w:ins w:id="108" w:author="Usuario" w:date="2021-04-16T13:56:00Z">
        <w:r>
          <w:rPr/>
          <w:t>. Important issues such as the environmental footprint</w:t>
        </w:r>
      </w:ins>
      <w:ins w:id="109" w:author="Giorgia Graells" w:date="2021-04-16T16:25:00Z">
        <w:r>
          <w:rPr/>
          <w:t xml:space="preserve"> </w:t>
        </w:r>
      </w:ins>
      <w:ins w:id="110" w:author="Usuario" w:date="2021-04-16T13:56:00Z">
        <w:r>
          <w:rPr/>
          <w:t>and social-ecological tradeoffs of coastal configurations of few large or a series of smaller cities settled along the coast are some key areas which need further development (</w:t>
        </w:r>
      </w:ins>
      <w:ins w:id="111" w:author="Giorgia Graells" w:date="2021-04-16T17:04:00Z">
        <w:r>
          <w:rPr/>
          <w:t>Weinstei</w:t>
        </w:r>
      </w:ins>
      <w:ins w:id="112" w:author="Giorgia Graells" w:date="2021-04-16T17:04:00Z">
        <w:bookmarkStart w:id="9" w:name="__DdeLink__2547_2879244924"/>
        <w:bookmarkEnd w:id="9"/>
        <w:r>
          <w:rPr/>
          <w:t xml:space="preserve">n 2009, </w:t>
        </w:r>
      </w:ins>
      <w:ins w:id="113" w:author="Giorgia Graells" w:date="2021-04-16T16:49:00Z">
        <w:r>
          <w:rPr/>
          <w:t xml:space="preserve">Kaniewski et al. 2013, </w:t>
        </w:r>
      </w:ins>
      <w:ins w:id="114" w:author="Usuario" w:date="2021-04-16T13:56:00Z">
        <w:r>
          <w:rPr/>
          <w:t>Barragan and Andres, 2015). Ultimately, coastal urban ecology still has important research opportunities in addressing the interactive effects of urban drivers, social-ecological responses and how planning processes accommodate these complex system dynamics</w:t>
        </w:r>
      </w:ins>
      <w:r>
        <w:rPr/>
        <w:t>.</w:t>
      </w:r>
    </w:p>
    <w:p>
      <w:pPr>
        <w:pStyle w:val="Heading2"/>
        <w:numPr>
          <w:ilvl w:val="1"/>
          <w:numId w:val="3"/>
        </w:numPr>
        <w:rPr/>
      </w:pPr>
      <w:bookmarkStart w:id="10"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0"/>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115" w:author="Giorgia Graells" w:date="2021-04-14T17:08:00Z">
        <w:r>
          <w:rPr>
            <w:color w:val="000000"/>
            <w:szCs w:val="24"/>
            <w:lang w:val="en-GB"/>
          </w:rPr>
          <w:t xml:space="preserve"> This </w:t>
        </w:r>
      </w:ins>
      <w:ins w:id="116" w:author="Juan Luis Celis" w:date="2021-04-18T20:56:00Z">
        <w:r>
          <w:rPr>
            <w:color w:val="000000"/>
            <w:szCs w:val="24"/>
            <w:lang w:val="en-GB"/>
          </w:rPr>
          <w:t xml:space="preserve">result </w:t>
        </w:r>
      </w:ins>
      <w:ins w:id="117" w:author="Giorgia Graells" w:date="2021-04-14T17:08:00Z">
        <w:r>
          <w:rPr>
            <w:color w:val="000000"/>
            <w:szCs w:val="24"/>
            <w:lang w:val="en-GB"/>
          </w:rPr>
          <w:t xml:space="preserve">indicates that coastal urban ecology is dominated by research </w:t>
        </w:r>
      </w:ins>
      <w:ins w:id="118" w:author="Giorgia Graells" w:date="2021-04-14T17:09:00Z">
        <w:r>
          <w:rPr>
            <w:color w:val="000000"/>
            <w:szCs w:val="24"/>
            <w:lang w:val="en-GB"/>
          </w:rPr>
          <w:t xml:space="preserve">with a focus </w:t>
        </w:r>
      </w:ins>
      <w:ins w:id="119" w:author="Giorgia Graells" w:date="2021-04-14T17:09:00Z">
        <w:r>
          <w:rPr>
            <w:i/>
            <w:iCs/>
            <w:color w:val="000000"/>
            <w:szCs w:val="24"/>
            <w:lang w:val="en-GB"/>
          </w:rPr>
          <w:t>in the city</w:t>
        </w:r>
      </w:ins>
      <w:ins w:id="120" w:author="Giorgia Graells" w:date="2021-04-14T17:10:00Z">
        <w:r>
          <w:rPr>
            <w:i/>
            <w:iCs/>
            <w:color w:val="000000"/>
            <w:szCs w:val="24"/>
            <w:lang w:val="en-GB"/>
          </w:rPr>
          <w:t xml:space="preserve"> </w:t>
        </w:r>
      </w:ins>
      <w:ins w:id="121" w:author="Giorgia Graells" w:date="2021-04-14T17:10:00Z">
        <w:r>
          <w:rPr>
            <w:color w:val="000000"/>
            <w:szCs w:val="24"/>
            <w:lang w:val="en-GB"/>
          </w:rPr>
          <w:t xml:space="preserve">and </w:t>
        </w:r>
      </w:ins>
      <w:ins w:id="122" w:author="Giorgia Graells" w:date="2021-04-14T17:17:00Z">
        <w:r>
          <w:rPr>
            <w:color w:val="000000"/>
            <w:szCs w:val="24"/>
            <w:lang w:val="en-GB"/>
          </w:rPr>
          <w:t xml:space="preserve">only few countries </w:t>
        </w:r>
      </w:ins>
      <w:ins w:id="123" w:author="Giorgia Graells" w:date="2021-04-14T17:21:00Z">
        <w:r>
          <w:rPr>
            <w:color w:val="000000"/>
            <w:szCs w:val="24"/>
            <w:lang w:val="en-GB"/>
          </w:rPr>
          <w:t xml:space="preserve">have </w:t>
        </w:r>
      </w:ins>
      <w:ins w:id="124" w:author="Giorgia Graells" w:date="2021-04-14T17:22:00Z">
        <w:r>
          <w:rPr>
            <w:color w:val="000000"/>
            <w:szCs w:val="24"/>
            <w:lang w:val="en-GB"/>
          </w:rPr>
          <w:t>attend</w:t>
        </w:r>
      </w:ins>
      <w:ins w:id="125" w:author="Juan Luis Celis" w:date="2021-04-18T20:57:00Z">
        <w:r>
          <w:rPr>
            <w:color w:val="000000"/>
            <w:szCs w:val="24"/>
            <w:lang w:val="en-GB"/>
          </w:rPr>
          <w:t>ed</w:t>
        </w:r>
      </w:ins>
      <w:ins w:id="126" w:author="Giorgia Graells" w:date="2021-04-14T17:22:00Z">
        <w:r>
          <w:rPr>
            <w:color w:val="000000"/>
            <w:szCs w:val="24"/>
            <w:lang w:val="en-GB"/>
          </w:rPr>
          <w:t xml:space="preserve"> to </w:t>
        </w:r>
      </w:ins>
      <w:ins w:id="127" w:author="Giorgia Graells" w:date="2021-04-14T17:23:00Z">
        <w:r>
          <w:rPr>
            <w:color w:val="000000"/>
            <w:szCs w:val="24"/>
            <w:lang w:val="en-GB"/>
          </w:rPr>
          <w:t xml:space="preserve">develop </w:t>
        </w:r>
      </w:ins>
      <w:ins w:id="128" w:author="Giorgia Graells" w:date="2021-04-14T17:24:00Z">
        <w:r>
          <w:rPr>
            <w:color w:val="000000"/>
            <w:szCs w:val="24"/>
            <w:lang w:val="en-GB"/>
          </w:rPr>
          <w:t>the three paradigms.</w:t>
        </w:r>
      </w:ins>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129" w:author="Giorgia Graells" w:date="2021-04-14T17:42:00Z">
        <w:r>
          <w:rPr>
            <w:color w:val="000000"/>
            <w:szCs w:val="24"/>
            <w:lang w:val="en-GB"/>
          </w:rPr>
          <w:t xml:space="preserve"> This could</w:t>
        </w:r>
      </w:ins>
      <w:ins w:id="130" w:author="Giorgia Graells" w:date="2021-04-14T17:43:00Z">
        <w:r>
          <w:rPr>
            <w:color w:val="000000"/>
            <w:szCs w:val="24"/>
            <w:lang w:val="en-GB"/>
          </w:rPr>
          <w:t xml:space="preserve"> result in an even </w:t>
        </w:r>
      </w:ins>
      <w:ins w:id="131" w:author="Giorgia Graells" w:date="2021-04-14T17:44:00Z">
        <w:r>
          <w:rPr>
            <w:color w:val="000000"/>
            <w:szCs w:val="24"/>
            <w:lang w:val="en-GB"/>
          </w:rPr>
          <w:t>larger gap between the number of publications focused on each paradigm.</w:t>
        </w:r>
      </w:ins>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1" w:name="__DdeLink__2901_18702762351"/>
      <w:r>
        <w:rPr>
          <w:color w:val="000000"/>
          <w:szCs w:val="24"/>
          <w:lang w:val="en-GB"/>
        </w:rPr>
        <w:t>Wolsko</w:t>
      </w:r>
      <w:bookmarkEnd w:id="11"/>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color w:val="000000"/>
                <w:szCs w:val="24"/>
                <w:lang w:val="en-GB"/>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6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customStyle="1">
    <w:name w:val="ListLabel 197"/>
    <w:qFormat/>
    <w:rPr>
      <w:color w:val="000000"/>
      <w:u w:val="none"/>
      <w:lang w:val="en-GB"/>
    </w:rPr>
  </w:style>
  <w:style w:type="character" w:styleId="ListLabel198" w:customStyle="1">
    <w:name w:val="ListLabel 198"/>
    <w:qFormat/>
    <w:rPr>
      <w:color w:val="000000"/>
      <w:u w:val="none"/>
    </w:rPr>
  </w:style>
  <w:style w:type="character" w:styleId="ListLabel199" w:customStyle="1">
    <w:name w:val="ListLabel 199"/>
    <w:qFormat/>
    <w:rPr>
      <w:b w:val="false"/>
      <w:bCs w:val="false"/>
      <w:color w:val="000000"/>
      <w:u w:val="none"/>
      <w:lang w:val="en-GB"/>
    </w:rPr>
  </w:style>
  <w:style w:type="character" w:styleId="ListLabel200" w:customStyle="1">
    <w:name w:val="ListLabel 200"/>
    <w:qFormat/>
    <w:rPr>
      <w:color w:val="000000"/>
      <w:u w:val="none"/>
    </w:rPr>
  </w:style>
  <w:style w:type="character" w:styleId="ListLabel201" w:customStyle="1">
    <w:name w:val="ListLabel 201"/>
    <w:qFormat/>
    <w:rPr>
      <w:b w:val="false"/>
      <w:bCs w:val="false"/>
      <w:color w:val="000000"/>
      <w:u w:val="none"/>
      <w:lang w:val="en-GB"/>
    </w:rPr>
  </w:style>
  <w:style w:type="character" w:styleId="ListLabel202" w:customStyle="1">
    <w:name w:val="ListLabel 202"/>
    <w:qFormat/>
    <w:rPr>
      <w:color w:val="000000"/>
      <w:u w:val="none"/>
    </w:rPr>
  </w:style>
  <w:style w:type="character" w:styleId="ListLabel203" w:customStyle="1">
    <w:name w:val="ListLabel 203"/>
    <w:qFormat/>
    <w:rPr>
      <w:color w:val="000000"/>
      <w:u w:val="none"/>
      <w:lang w:val="en-GB"/>
    </w:rPr>
  </w:style>
  <w:style w:type="character" w:styleId="ListLabel204" w:customStyle="1">
    <w:name w:val="ListLabel 204"/>
    <w:qFormat/>
    <w:rPr>
      <w:color w:val="000000"/>
      <w:u w:val="none"/>
    </w:rPr>
  </w:style>
  <w:style w:type="character" w:styleId="ListLabel205">
    <w:name w:val="ListLabel 205"/>
    <w:qFormat/>
    <w:rPr>
      <w:color w:val="000000"/>
      <w:u w:val="none"/>
      <w:lang w:val="en-GB"/>
    </w:rPr>
  </w:style>
  <w:style w:type="character" w:styleId="ListLabel206">
    <w:name w:val="ListLabel 206"/>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0.7.3$Linux_X86_64 LibreOffice_project/00m0$Build-3</Application>
  <Pages>31</Pages>
  <Words>14013</Words>
  <Characters>80520</Characters>
  <CharactersWithSpaces>94158</CharactersWithSpaces>
  <Paragraphs>40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19T00:42:00Z</dcterms:created>
  <dc:creator>Usuario</dc:creator>
  <dc:description/>
  <dc:language>en-US</dc:language>
  <cp:lastModifiedBy>Giorgia Graells</cp:lastModifiedBy>
  <dcterms:modified xsi:type="dcterms:W3CDTF">2021-04-18T21:10:06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